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30ED8" w:rsidRDefault="00630ED8" w:rsidP="0074648C">
      <w:pPr>
        <w:rPr>
          <w:lang w:val="en-US"/>
        </w:rPr>
      </w:pPr>
      <w:r>
        <w:rPr>
          <w:lang w:val="en-US"/>
        </w:rPr>
        <w:t>Database tasks</w:t>
      </w:r>
    </w:p>
    <w:p w:rsidR="0088676F" w:rsidRDefault="0088676F" w:rsidP="0074648C">
      <w:pPr>
        <w:rPr>
          <w:lang w:val="en-US"/>
        </w:rPr>
      </w:pPr>
      <w:r w:rsidRPr="0088676F">
        <w:rPr>
          <w:lang w:val="en-US"/>
        </w:rPr>
        <w:t xml:space="preserve">During this internship, you will work on various tasks related to building dashboards for visualizing data and information within the organization's system. The primary focus will be on creating interactive and informative dashboards that provide insights and data analytics. </w:t>
      </w:r>
    </w:p>
    <w:p w:rsidR="00D06A63" w:rsidRDefault="000A597D" w:rsidP="0074648C">
      <w:pPr>
        <w:rPr>
          <w:lang w:val="en-US"/>
        </w:rPr>
      </w:pPr>
      <w:r>
        <w:rPr>
          <w:lang w:val="en-US"/>
        </w:rPr>
        <w:t xml:space="preserve">The first task is to build </w:t>
      </w:r>
      <w:r w:rsidR="003F3B45">
        <w:rPr>
          <w:lang w:val="en-US"/>
        </w:rPr>
        <w:t xml:space="preserve">a </w:t>
      </w:r>
      <w:r>
        <w:rPr>
          <w:lang w:val="en-US"/>
        </w:rPr>
        <w:t>streamlit dashboard to show the following</w:t>
      </w:r>
      <w:r w:rsidR="0088676F" w:rsidRPr="0088676F">
        <w:rPr>
          <w:lang w:val="en-US"/>
        </w:rPr>
        <w:t>:</w:t>
      </w:r>
    </w:p>
    <w:p w:rsidR="00FA7F4B" w:rsidRDefault="0074648C" w:rsidP="0074648C">
      <w:pPr>
        <w:pStyle w:val="ListParagraph"/>
        <w:numPr>
          <w:ilvl w:val="0"/>
          <w:numId w:val="1"/>
        </w:numPr>
        <w:rPr>
          <w:lang w:val="en-US"/>
        </w:rPr>
      </w:pPr>
      <w:r>
        <w:rPr>
          <w:lang w:val="en-US"/>
        </w:rPr>
        <w:t xml:space="preserve">Build a dashboard to visualize the number of registered users, </w:t>
      </w:r>
      <w:r w:rsidR="003F3B45">
        <w:rPr>
          <w:lang w:val="en-US"/>
        </w:rPr>
        <w:t xml:space="preserve">and </w:t>
      </w:r>
      <w:r>
        <w:rPr>
          <w:lang w:val="en-US"/>
        </w:rPr>
        <w:t xml:space="preserve">subscribed users daily, </w:t>
      </w:r>
      <w:r w:rsidR="00E6779F">
        <w:rPr>
          <w:lang w:val="en-US"/>
        </w:rPr>
        <w:t xml:space="preserve">weekly, </w:t>
      </w:r>
      <w:r>
        <w:rPr>
          <w:lang w:val="en-US"/>
        </w:rPr>
        <w:t>monthly, and yearly.</w:t>
      </w:r>
    </w:p>
    <w:p w:rsidR="00451F95" w:rsidRDefault="0074648C" w:rsidP="003F3B45">
      <w:pPr>
        <w:pStyle w:val="ListParagraph"/>
        <w:numPr>
          <w:ilvl w:val="0"/>
          <w:numId w:val="1"/>
        </w:numPr>
        <w:rPr>
          <w:lang w:val="en-US"/>
        </w:rPr>
      </w:pPr>
      <w:r>
        <w:rPr>
          <w:lang w:val="en-US"/>
        </w:rPr>
        <w:t xml:space="preserve">Build a dashboard to visualize </w:t>
      </w:r>
      <w:r w:rsidR="00451F95">
        <w:rPr>
          <w:lang w:val="en-US"/>
        </w:rPr>
        <w:t xml:space="preserve">the number of users subscribed </w:t>
      </w:r>
      <w:r w:rsidR="003F3B45">
        <w:rPr>
          <w:lang w:val="en-US"/>
        </w:rPr>
        <w:t>to</w:t>
      </w:r>
      <w:r w:rsidR="00451F95">
        <w:rPr>
          <w:lang w:val="en-US"/>
        </w:rPr>
        <w:t xml:space="preserve"> each bundle daily, weekly, monthly, and yearly.</w:t>
      </w:r>
    </w:p>
    <w:p w:rsidR="00D22F07" w:rsidRPr="00D22F07" w:rsidRDefault="00D22F07" w:rsidP="003F3B45">
      <w:pPr>
        <w:pStyle w:val="ListParagraph"/>
        <w:numPr>
          <w:ilvl w:val="0"/>
          <w:numId w:val="1"/>
        </w:numPr>
        <w:rPr>
          <w:lang w:val="en-US"/>
        </w:rPr>
      </w:pPr>
      <w:r>
        <w:rPr>
          <w:lang w:val="en-US" w:bidi="ar-EG"/>
        </w:rPr>
        <w:t xml:space="preserve">Build a dashboard to show all users in the 10k </w:t>
      </w:r>
      <w:r w:rsidR="003F3B45">
        <w:rPr>
          <w:lang w:val="en-US" w:bidi="ar-EG"/>
        </w:rPr>
        <w:t>AI</w:t>
      </w:r>
      <w:r>
        <w:rPr>
          <w:lang w:val="en-US" w:bidi="ar-EG"/>
        </w:rPr>
        <w:t xml:space="preserve"> initiative</w:t>
      </w:r>
      <w:r w:rsidR="003F3B45">
        <w:rPr>
          <w:lang w:val="en-US" w:bidi="ar-EG"/>
        </w:rPr>
        <w:t xml:space="preserve">, </w:t>
      </w:r>
      <w:r>
        <w:rPr>
          <w:lang w:val="en-US" w:bidi="ar-EG"/>
        </w:rPr>
        <w:t xml:space="preserve">the number of </w:t>
      </w:r>
      <w:r w:rsidR="003F3B45">
        <w:rPr>
          <w:lang w:val="en-US" w:bidi="ar-EG"/>
        </w:rPr>
        <w:t xml:space="preserve">their </w:t>
      </w:r>
      <w:r>
        <w:rPr>
          <w:lang w:val="en-US" w:bidi="ar-EG"/>
        </w:rPr>
        <w:t>completed courses, and the information of the</w:t>
      </w:r>
      <w:r w:rsidR="00383883">
        <w:rPr>
          <w:lang w:val="en-US" w:bidi="ar-EG"/>
        </w:rPr>
        <w:t xml:space="preserve"> last completed course like the </w:t>
      </w:r>
      <w:r>
        <w:rPr>
          <w:lang w:val="en-US" w:bidi="ar-EG"/>
        </w:rPr>
        <w:t xml:space="preserve">date of completion, </w:t>
      </w:r>
      <w:r w:rsidR="00383883">
        <w:rPr>
          <w:lang w:val="en-US" w:bidi="ar-EG"/>
        </w:rPr>
        <w:t xml:space="preserve">degree </w:t>
      </w:r>
      <w:r>
        <w:rPr>
          <w:lang w:val="en-US" w:bidi="ar-EG"/>
        </w:rPr>
        <w:t>… etc</w:t>
      </w:r>
    </w:p>
    <w:p w:rsidR="0074648C" w:rsidRDefault="00451F95" w:rsidP="003F3B45">
      <w:pPr>
        <w:pStyle w:val="ListParagraph"/>
        <w:numPr>
          <w:ilvl w:val="0"/>
          <w:numId w:val="1"/>
        </w:numPr>
        <w:rPr>
          <w:lang w:val="en-US"/>
        </w:rPr>
      </w:pPr>
      <w:r>
        <w:rPr>
          <w:lang w:val="en-US"/>
        </w:rPr>
        <w:t>Build a d</w:t>
      </w:r>
      <w:r w:rsidR="003F3B45">
        <w:rPr>
          <w:lang w:val="en-US"/>
        </w:rPr>
        <w:t xml:space="preserve">ashboard to visualize all users, </w:t>
      </w:r>
      <w:r>
        <w:rPr>
          <w:lang w:val="en-US"/>
        </w:rPr>
        <w:t>the number of</w:t>
      </w:r>
      <w:r w:rsidR="003F3B45">
        <w:rPr>
          <w:lang w:val="en-US"/>
        </w:rPr>
        <w:t xml:space="preserve"> their</w:t>
      </w:r>
      <w:r>
        <w:rPr>
          <w:lang w:val="en-US"/>
        </w:rPr>
        <w:t xml:space="preserve"> currently learning courses</w:t>
      </w:r>
      <w:r w:rsidR="003F3B45">
        <w:rPr>
          <w:lang w:val="en-US"/>
        </w:rPr>
        <w:t>,</w:t>
      </w:r>
      <w:r>
        <w:rPr>
          <w:lang w:val="en-US"/>
        </w:rPr>
        <w:t xml:space="preserve"> and the number of completed courses during this week, month, </w:t>
      </w:r>
      <w:r w:rsidR="00A726D0">
        <w:rPr>
          <w:lang w:val="en-US"/>
        </w:rPr>
        <w:t>and year</w:t>
      </w:r>
      <w:r>
        <w:rPr>
          <w:lang w:val="en-US"/>
        </w:rPr>
        <w:t>.</w:t>
      </w:r>
    </w:p>
    <w:p w:rsidR="00A726D0" w:rsidRDefault="00E27DCF" w:rsidP="003F3B45">
      <w:pPr>
        <w:pStyle w:val="ListParagraph"/>
        <w:numPr>
          <w:ilvl w:val="0"/>
          <w:numId w:val="1"/>
        </w:numPr>
        <w:rPr>
          <w:lang w:val="en-US"/>
        </w:rPr>
      </w:pPr>
      <w:r>
        <w:rPr>
          <w:lang w:val="en-US"/>
        </w:rPr>
        <w:t>Build a dashboa</w:t>
      </w:r>
      <w:r w:rsidR="00726DC5">
        <w:rPr>
          <w:lang w:val="en-US"/>
        </w:rPr>
        <w:t xml:space="preserve">rd to allow us to search for a user id </w:t>
      </w:r>
      <w:r>
        <w:rPr>
          <w:lang w:val="en-US"/>
        </w:rPr>
        <w:t xml:space="preserve">of a user and see the current user information, </w:t>
      </w:r>
      <w:r w:rsidR="00B971E2">
        <w:rPr>
          <w:lang w:val="en-US"/>
        </w:rPr>
        <w:t>the user’s bundles, courses, completed courses, completed quizz</w:t>
      </w:r>
      <w:r w:rsidR="003F3B45">
        <w:rPr>
          <w:lang w:val="en-US"/>
        </w:rPr>
        <w:t>es</w:t>
      </w:r>
      <w:r w:rsidR="00B971E2">
        <w:rPr>
          <w:lang w:val="en-US"/>
        </w:rPr>
        <w:t xml:space="preserve"> and degrees, </w:t>
      </w:r>
      <w:r w:rsidR="003F3B45">
        <w:rPr>
          <w:lang w:val="en-US"/>
        </w:rPr>
        <w:t xml:space="preserve">and </w:t>
      </w:r>
      <w:r w:rsidR="00B971E2">
        <w:rPr>
          <w:lang w:val="en-US"/>
        </w:rPr>
        <w:t>completed capstones with all details.</w:t>
      </w:r>
    </w:p>
    <w:p w:rsidR="00DD49F6" w:rsidRDefault="00DD49F6" w:rsidP="00451F95">
      <w:pPr>
        <w:pStyle w:val="ListParagraph"/>
        <w:numPr>
          <w:ilvl w:val="0"/>
          <w:numId w:val="1"/>
        </w:numPr>
        <w:rPr>
          <w:lang w:val="en-US"/>
        </w:rPr>
      </w:pPr>
      <w:r>
        <w:rPr>
          <w:lang w:val="en-US"/>
        </w:rPr>
        <w:t xml:space="preserve">Build a dashboard to show each admin and the number of capstones evaluated for today, this week, </w:t>
      </w:r>
      <w:r w:rsidR="003F3B45">
        <w:rPr>
          <w:lang w:val="en-US"/>
        </w:rPr>
        <w:t xml:space="preserve">and </w:t>
      </w:r>
      <w:r>
        <w:rPr>
          <w:lang w:val="en-US"/>
        </w:rPr>
        <w:t>this month.</w:t>
      </w:r>
    </w:p>
    <w:p w:rsidR="00B81EB8" w:rsidRDefault="00B81EB8" w:rsidP="00451F95">
      <w:pPr>
        <w:pStyle w:val="ListParagraph"/>
        <w:numPr>
          <w:ilvl w:val="0"/>
          <w:numId w:val="1"/>
        </w:numPr>
        <w:rPr>
          <w:lang w:val="en-US"/>
        </w:rPr>
      </w:pPr>
      <w:r>
        <w:rPr>
          <w:lang w:val="en-US"/>
        </w:rPr>
        <w:t>Build a dashboard to show each user’s capstone and the evaluation history of this capstone.</w:t>
      </w:r>
    </w:p>
    <w:p w:rsidR="00C91E7F" w:rsidRDefault="00A16162" w:rsidP="003F3B45">
      <w:pPr>
        <w:pStyle w:val="ListParagraph"/>
        <w:numPr>
          <w:ilvl w:val="0"/>
          <w:numId w:val="1"/>
        </w:numPr>
        <w:rPr>
          <w:lang w:val="en-US"/>
        </w:rPr>
      </w:pPr>
      <w:r>
        <w:rPr>
          <w:lang w:val="en-US"/>
        </w:rPr>
        <w:t xml:space="preserve">Build a dashboard to show all coupons and the number of actual users </w:t>
      </w:r>
      <w:r w:rsidR="003F3B45">
        <w:rPr>
          <w:lang w:val="en-US"/>
        </w:rPr>
        <w:t xml:space="preserve">who </w:t>
      </w:r>
      <w:r>
        <w:rPr>
          <w:lang w:val="en-US"/>
        </w:rPr>
        <w:t>used th</w:t>
      </w:r>
      <w:r w:rsidR="003F3B45">
        <w:rPr>
          <w:lang w:val="en-US"/>
        </w:rPr>
        <w:t>ese coupons</w:t>
      </w:r>
      <w:r>
        <w:rPr>
          <w:lang w:val="en-US"/>
        </w:rPr>
        <w:t>.</w:t>
      </w:r>
    </w:p>
    <w:p w:rsidR="00A16162" w:rsidRDefault="00A16162" w:rsidP="00451F95">
      <w:pPr>
        <w:pStyle w:val="ListParagraph"/>
        <w:numPr>
          <w:ilvl w:val="0"/>
          <w:numId w:val="1"/>
        </w:numPr>
        <w:rPr>
          <w:lang w:val="en-US"/>
        </w:rPr>
      </w:pPr>
      <w:r>
        <w:rPr>
          <w:lang w:val="en-US"/>
        </w:rPr>
        <w:t xml:space="preserve">Build a dashboard to show the number of users grouped by age, </w:t>
      </w:r>
      <w:r w:rsidR="003F3B45">
        <w:rPr>
          <w:lang w:val="en-US"/>
        </w:rPr>
        <w:t xml:space="preserve">and </w:t>
      </w:r>
      <w:r>
        <w:rPr>
          <w:lang w:val="en-US" w:bidi="ar-EG"/>
        </w:rPr>
        <w:t>study degree.</w:t>
      </w:r>
    </w:p>
    <w:p w:rsidR="00584697" w:rsidRDefault="00584697" w:rsidP="003F3B45">
      <w:pPr>
        <w:pStyle w:val="ListParagraph"/>
        <w:numPr>
          <w:ilvl w:val="0"/>
          <w:numId w:val="1"/>
        </w:numPr>
        <w:rPr>
          <w:lang w:val="en-US"/>
        </w:rPr>
      </w:pPr>
      <w:r>
        <w:rPr>
          <w:lang w:val="en-US" w:bidi="ar-EG"/>
        </w:rPr>
        <w:t>Build a dashboard to show all users</w:t>
      </w:r>
      <w:r w:rsidR="003F3B45">
        <w:rPr>
          <w:lang w:val="en-US" w:bidi="ar-EG"/>
        </w:rPr>
        <w:t xml:space="preserve"> and</w:t>
      </w:r>
      <w:r>
        <w:rPr>
          <w:lang w:val="en-US" w:bidi="ar-EG"/>
        </w:rPr>
        <w:t xml:space="preserve"> their employment grant status and history, in addition to all employment grant status with the number of users in this status.</w:t>
      </w:r>
    </w:p>
    <w:p w:rsidR="00630ED8" w:rsidRDefault="00630ED8" w:rsidP="00630ED8">
      <w:pPr>
        <w:rPr>
          <w:lang w:val="en-US"/>
        </w:rPr>
      </w:pPr>
    </w:p>
    <w:p w:rsidR="003F3B45" w:rsidRDefault="003F3B45" w:rsidP="00630ED8">
      <w:pPr>
        <w:rPr>
          <w:lang w:val="en-US"/>
        </w:rPr>
      </w:pPr>
      <w:r>
        <w:rPr>
          <w:lang w:val="en-US"/>
        </w:rPr>
        <w:t xml:space="preserve">If you wish to </w:t>
      </w:r>
      <w:r w:rsidR="001934E2">
        <w:rPr>
          <w:lang w:val="en-US"/>
        </w:rPr>
        <w:t>work on the chatbot task feel free to finish the following 2 tasks before the deadline.</w:t>
      </w:r>
    </w:p>
    <w:p w:rsidR="00630ED8" w:rsidRDefault="00630ED8" w:rsidP="00630ED8">
      <w:pPr>
        <w:rPr>
          <w:lang w:val="en-US"/>
        </w:rPr>
      </w:pPr>
      <w:r>
        <w:rPr>
          <w:lang w:val="en-US"/>
        </w:rPr>
        <w:t>Chatbot</w:t>
      </w:r>
    </w:p>
    <w:p w:rsidR="00630ED8" w:rsidRDefault="00353EC2" w:rsidP="00C246D8">
      <w:pPr>
        <w:pStyle w:val="ListParagraph"/>
        <w:numPr>
          <w:ilvl w:val="0"/>
          <w:numId w:val="2"/>
        </w:numPr>
        <w:rPr>
          <w:lang w:val="en-US"/>
        </w:rPr>
      </w:pPr>
      <w:r>
        <w:rPr>
          <w:lang w:val="en-US"/>
        </w:rPr>
        <w:t xml:space="preserve">Build a chatbot that can take input from the user and respond with </w:t>
      </w:r>
      <w:r w:rsidR="00C246D8">
        <w:rPr>
          <w:lang w:val="en-US"/>
        </w:rPr>
        <w:t>a</w:t>
      </w:r>
      <w:r>
        <w:rPr>
          <w:lang w:val="en-US"/>
        </w:rPr>
        <w:t xml:space="preserve"> suitable answer using any of the free chatbot apis (chatgpt is not allowed)</w:t>
      </w:r>
      <w:r w:rsidR="003B517F">
        <w:rPr>
          <w:lang w:val="en-US"/>
        </w:rPr>
        <w:t>.</w:t>
      </w:r>
    </w:p>
    <w:p w:rsidR="003B517F" w:rsidRDefault="003B517F" w:rsidP="00353EC2">
      <w:pPr>
        <w:pStyle w:val="ListParagraph"/>
        <w:numPr>
          <w:ilvl w:val="0"/>
          <w:numId w:val="2"/>
        </w:numPr>
        <w:rPr>
          <w:lang w:val="en-US"/>
        </w:rPr>
      </w:pPr>
      <w:r>
        <w:rPr>
          <w:lang w:val="en-US"/>
        </w:rPr>
        <w:t>Make the chatbot answer questions from the database provided in the upper tasks.</w:t>
      </w:r>
    </w:p>
    <w:p w:rsidR="003F3B45" w:rsidRDefault="003F3B45" w:rsidP="003F3B45">
      <w:pPr>
        <w:rPr>
          <w:lang w:val="en-US"/>
        </w:rPr>
      </w:pPr>
    </w:p>
    <w:p w:rsidR="003F3B45" w:rsidRDefault="001934E2" w:rsidP="003F3B45">
      <w:pPr>
        <w:rPr>
          <w:lang w:val="en-US"/>
        </w:rPr>
      </w:pPr>
      <w:r>
        <w:rPr>
          <w:lang w:val="en-US"/>
        </w:rPr>
        <w:t>Deadline:</w:t>
      </w:r>
    </w:p>
    <w:p w:rsidR="001934E2" w:rsidRDefault="001934E2" w:rsidP="003F3B45">
      <w:pPr>
        <w:rPr>
          <w:lang w:val="en-US"/>
        </w:rPr>
      </w:pPr>
      <w:r>
        <w:rPr>
          <w:lang w:val="en-US"/>
        </w:rPr>
        <w:t>Thursday 9 Nov, 2023 11:59 PM.</w:t>
      </w:r>
    </w:p>
    <w:p w:rsidR="001934E2" w:rsidRDefault="001934E2" w:rsidP="003F3B45">
      <w:pPr>
        <w:rPr>
          <w:lang w:val="en-US"/>
        </w:rPr>
      </w:pPr>
      <w:r>
        <w:rPr>
          <w:lang w:val="en-US"/>
        </w:rPr>
        <w:t>Any submission after the deadline will not be considered.</w:t>
      </w:r>
    </w:p>
    <w:p w:rsidR="007C7BAD" w:rsidRPr="003F3B45" w:rsidRDefault="007C7BAD" w:rsidP="007C7BAD">
      <w:pPr>
        <w:rPr>
          <w:lang w:val="en-US"/>
        </w:rPr>
      </w:pPr>
      <w:r>
        <w:rPr>
          <w:lang w:val="en-US"/>
        </w:rPr>
        <w:t>Task submission is done through my WhatsApp (Ahmed Ismail) and the evaluation of the task will be done by Sunday.</w:t>
      </w:r>
      <w:bookmarkStart w:id="0" w:name="_GoBack"/>
      <w:bookmarkEnd w:id="0"/>
    </w:p>
    <w:sectPr w:rsidR="007C7BAD" w:rsidRPr="003F3B45">
      <w:pgSz w:w="11906" w:h="16838"/>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C8448C1"/>
    <w:multiLevelType w:val="hybridMultilevel"/>
    <w:tmpl w:val="52FE5EB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765E4C51"/>
    <w:multiLevelType w:val="hybridMultilevel"/>
    <w:tmpl w:val="DEA285D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TYztTQwMrS0sDQ1MjJT0lEKTi0uzszPAykwqgUAdbG7ICwAAAA="/>
  </w:docVars>
  <w:rsids>
    <w:rsidRoot w:val="000C346D"/>
    <w:rsid w:val="000A597D"/>
    <w:rsid w:val="000C346D"/>
    <w:rsid w:val="001934E2"/>
    <w:rsid w:val="002B62E8"/>
    <w:rsid w:val="00353EC2"/>
    <w:rsid w:val="0037703D"/>
    <w:rsid w:val="00383883"/>
    <w:rsid w:val="003B517F"/>
    <w:rsid w:val="003F3B45"/>
    <w:rsid w:val="00451F95"/>
    <w:rsid w:val="00536A3B"/>
    <w:rsid w:val="00584697"/>
    <w:rsid w:val="00630ED8"/>
    <w:rsid w:val="00726DC5"/>
    <w:rsid w:val="0074648C"/>
    <w:rsid w:val="007C7BAD"/>
    <w:rsid w:val="0088676F"/>
    <w:rsid w:val="009A20FF"/>
    <w:rsid w:val="00A16162"/>
    <w:rsid w:val="00A726D0"/>
    <w:rsid w:val="00B81EB8"/>
    <w:rsid w:val="00B971E2"/>
    <w:rsid w:val="00C246D8"/>
    <w:rsid w:val="00C91E7F"/>
    <w:rsid w:val="00D06A63"/>
    <w:rsid w:val="00D22F07"/>
    <w:rsid w:val="00D818A5"/>
    <w:rsid w:val="00DD49F6"/>
    <w:rsid w:val="00E27DCF"/>
    <w:rsid w:val="00E6779F"/>
    <w:rsid w:val="00F144A6"/>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309BE1"/>
  <w15:chartTrackingRefBased/>
  <w15:docId w15:val="{CE9F2A1B-62AC-4E09-B2CB-D829318740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4648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25</TotalTime>
  <Pages>1</Pages>
  <Words>338</Words>
  <Characters>1933</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hmed</dc:creator>
  <cp:keywords/>
  <dc:description/>
  <cp:lastModifiedBy>Ahmed</cp:lastModifiedBy>
  <cp:revision>26</cp:revision>
  <dcterms:created xsi:type="dcterms:W3CDTF">2023-11-05T11:56:00Z</dcterms:created>
  <dcterms:modified xsi:type="dcterms:W3CDTF">2023-11-05T17:48:00Z</dcterms:modified>
</cp:coreProperties>
</file>